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passionate and professional photographer with a deep understanding of the unique visual narratives that define Pakistan, particularly in the vibrant city of Islamabad, I am excited to apply for the [Specific Position] role at your esteemed organization. With over [X years] of experience capturing moments through my lens, I have honed my craft to not only document scenes but to tell stories that resonate with cultural authenticity and artistic excellence. This opportunity aligns perfectly with my career aspirations, as I am eager to contribute my skills and creativity to a dynamic team in Pakistan Islamabad.</w:t>
      </w:r>
    </w:p>
    <w:p>
      <w:pPr>
        <w:pStyle w:val="BodyText"/>
      </w:pPr>
      <w:r>
        <w:t xml:space="preserve">My journey as a Photographer began in [City/Region], where I developed a keen eye for composition, lighting, and the emotional essence of every subject. However, it was in Pakistan Islamabad that I truly found my calling. The city’s blend of modernity and tradition, its rich cultural heritage, and the diverse communities it hosts have inspired me to create work that reflects both the beauty and complexity of life here. Whether capturing the serene landscapes of Margalla Hills, the bustling streets of F-7 or F-10, or the intimate moments at local events in Islamabad, I strive to produce images that are not only visually striking but also deeply meaningful.</w:t>
      </w:r>
    </w:p>
    <w:p>
      <w:pPr>
        <w:pStyle w:val="BodyText"/>
      </w:pPr>
      <w:r>
        <w:t xml:space="preserve">What sets me apart as a Photographer is my commitment to understanding the context behind every shot. In Pakistan Islamabad, where cultural sensitivity and environmental awareness are paramount, I ensure that my work respects the local ethos while pushing creative boundaries. For instance, during a recent project documenting community events in Islamabad’s educational institutions, I collaborated closely with students and faculty to create portraits that highlighted their aspirations and achievements. This approach not only earned me praise from clients but also strengthened my reputation as a photographer who values authenticity over superficial aesthetics.</w:t>
      </w:r>
    </w:p>
    <w:p>
      <w:pPr>
        <w:pStyle w:val="BodyText"/>
      </w:pPr>
      <w:r>
        <w:t xml:space="preserve">My technical expertise is complemented by a strong portfolio that showcases a wide range of photographic styles, including portrait, documentary, commercial, and landscape photography. In Pakistan Islamabad, I have worked with local businesses to create compelling visual content that enhances their brand identity. One notable project involved capturing the essence of a newly launched restaurant in G-10 through food photography and lifestyle shots, which significantly boosted its visibility in the community. Additionally, my work has been featured in [Local Publication/Website], further solidifying my presence as a Photographer in the region.</w:t>
      </w:r>
    </w:p>
    <w:p>
      <w:pPr>
        <w:pStyle w:val="BodyText"/>
      </w:pPr>
      <w:r>
        <w:t xml:space="preserve">As a Photographer based in Pakistan Islamabad, I am acutely aware of the challenges and opportunities that come with working in this fast-paced environment. The city’s unique blend of urban development and natural beauty requires adaptability, from navigating unpredictable weather conditions to embracing the ever-evolving trends in visual storytelling. My ability to thrive under pressure and deliver high-quality results on time has been a cornerstone of my professional success. For example, during a recent event in Islamabad’s Islamabad Expo Center, I managed to capture dynamic action shots despite technical hurdles, which were later praised by the event organizers as a key factor in their marketing campaign.</w:t>
      </w:r>
    </w:p>
    <w:p>
      <w:pPr>
        <w:pStyle w:val="BodyText"/>
      </w:pPr>
      <w:r>
        <w:t xml:space="preserve">What excites me most about the opportunity at your organization is the chance to collaborate with a team that values innovation and cultural relevance. In Pakistan Islamabad, where the demand for skilled Photographers continues to grow, I am confident that my creative vision and technical proficiency can contribute to your goals. Whether it’s documenting corporate events, creating content for social media campaigns, or capturing the spirit of local festivals, I am dedicated to delivering work that aligns with your brand’s values and objectives.</w:t>
      </w:r>
    </w:p>
    <w:p>
      <w:pPr>
        <w:pStyle w:val="BodyText"/>
      </w:pPr>
      <w:r>
        <w:t xml:space="preserve">In addition to my professional experience, I hold [mention any relevant certifications, e.g., "a certification in Advanced Photography Techniques from the Islamabad Institute of Arts"], which has equipped me with the knowledge and tools to stay at the forefront of industry trends. My continuous learning process includes staying updated on advancements in photography technology and exploring new ways to engage audiences through visual storytelling. This commitment to growth ensures that I can adapt to your organization’s evolving needs while maintaining the highest standards of quality.</w:t>
      </w:r>
    </w:p>
    <w:p>
      <w:pPr>
        <w:pStyle w:val="BodyText"/>
      </w:pPr>
      <w:r>
        <w:t xml:space="preserve">I am particularly drawn to your organization’s mission to [mention a specific goal or value, e.g., "promote cultural heritage in Islamabad"] and believe that my background as a Photographer in this region makes me an ideal candidate. I would be thrilled to bring my passion for capturing the essence of Pakistan Islamabad to your team and contribute to the success of your projects. I am confident that my dedication, creativity, and understanding of local contexts will add significant value to your organization.</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working together to create impactful visual narratives that reflect the spirit of Pakistan Islamabad.</w:t>
      </w:r>
    </w:p>
    <w:p>
      <w:pPr>
        <w:pStyle w:val="BodyText"/>
      </w:pPr>
      <w:r>
        <w:t xml:space="preserve">Sincerely,</w:t>
      </w:r>
      <w:r>
        <w:br/>
      </w:r>
      <w:r>
        <w:rPr>
          <w:bCs/>
          <w:b/>
        </w:rPr>
        <w:t xml:space="preserve">[Your Full Name]</w:t>
      </w:r>
      <w:r>
        <w:br/>
      </w:r>
      <w:r>
        <w:t xml:space="preserve">Photographer</w:t>
      </w:r>
      <w:r>
        <w:br/>
      </w:r>
      <w:r>
        <w:t xml:space="preserve">Islamabad, Pakistan</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Pakistan Islamabad</dc:title>
  <dc:creator/>
  <dc:language>en</dc:language>
  <cp:keywords/>
  <dcterms:created xsi:type="dcterms:W3CDTF">2026-07-24T04:05:46Z</dcterms:created>
  <dcterms:modified xsi:type="dcterms:W3CDTF">2026-07-24T04:05:46Z</dcterms:modified>
</cp:coreProperties>
</file>

<file path=docProps/custom.xml><?xml version="1.0" encoding="utf-8"?>
<Properties xmlns="http://schemas.openxmlformats.org/officeDocument/2006/custom-properties" xmlns:vt="http://schemas.openxmlformats.org/officeDocument/2006/docPropsVTypes"/>
</file>